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7EE" w:rsidRDefault="007B27A0" w:rsidP="00AD6B57">
      <w:pPr>
        <w:spacing w:line="275" w:lineRule="exact"/>
        <w:ind w:right="43"/>
        <w:rPr>
          <w:sz w:val="26"/>
        </w:rPr>
      </w:pPr>
      <w:r w:rsidRPr="00024086">
        <w:rPr>
          <w:b/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29A9C442" wp14:editId="70DAD93D">
                <wp:simplePos x="0" y="0"/>
                <wp:positionH relativeFrom="column">
                  <wp:posOffset>4740275</wp:posOffset>
                </wp:positionH>
                <wp:positionV relativeFrom="paragraph">
                  <wp:posOffset>168275</wp:posOffset>
                </wp:positionV>
                <wp:extent cx="855980" cy="295910"/>
                <wp:effectExtent l="0" t="0" r="20320" b="2794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AD6B57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C442" id="Rectangle 60" o:spid="_x0000_s1026" style="position:absolute;margin-left:373.25pt;margin-top:13.25pt;width:67.4pt;height:23.3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MeL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" fillcolor="white [3201]" strokecolor="#f79646 [3209]" strokeweight="2pt">
                <v:textbox>
                  <w:txbxContent>
                    <w:p w:rsidR="00576AEB" w:rsidRPr="00024086" w:rsidRDefault="00576AEB" w:rsidP="00AD6B57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3</w:t>
                      </w:r>
                    </w:p>
                  </w:txbxContent>
                </v:textbox>
              </v:rect>
            </w:pict>
          </mc:Fallback>
        </mc:AlternateContent>
      </w:r>
    </w:p>
    <w:p w:rsidR="003047EE" w:rsidRPr="002B6C14" w:rsidRDefault="00111905" w:rsidP="002B6C14">
      <w:pPr>
        <w:spacing w:line="275" w:lineRule="exact"/>
        <w:ind w:right="43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2A1C75A" wp14:editId="7369B4CA">
                <wp:simplePos x="0" y="0"/>
                <wp:positionH relativeFrom="margin">
                  <wp:posOffset>-13335</wp:posOffset>
                </wp:positionH>
                <wp:positionV relativeFrom="margin">
                  <wp:posOffset>41910</wp:posOffset>
                </wp:positionV>
                <wp:extent cx="5747385" cy="8905875"/>
                <wp:effectExtent l="0" t="0" r="24765" b="9525"/>
                <wp:wrapNone/>
                <wp:docPr id="55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47385" cy="8905875"/>
                          <a:chOff x="1548" y="1456"/>
                          <a:chExt cx="9379" cy="13347"/>
                        </a:xfrm>
                      </wpg:grpSpPr>
                      <wps:wsp>
                        <wps:cNvPr id="56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54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1637" y="1487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1637" y="1538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83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630" y="1531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1578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54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1637" y="14773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637" y="14721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10897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10927" y="1487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083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C5468C" id="Group 65" o:spid="_x0000_s1026" style="position:absolute;margin-left:-1.05pt;margin-top:3.3pt;width:452.55pt;height:701.25pt;z-index:-251666944;mso-position-horizontal-relative:margin;mso-position-vertical-relative:margin" coordorigin="1548,1456" coordsize="9379,13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">
                <v:rect id="Rectangle 45" o:spid="_x0000_s1027" style="position:absolute;left:154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" fillcolor="black" stroked="f"/>
                <v:line id="Line 44" o:spid="_x0000_s1028" style="position:absolute;visibility:visible;mso-wrap-style:square" from="1637,1487" to="10838,1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" strokeweight="3pt"/>
                <v:line id="Line 43" o:spid="_x0000_s1029" style="position:absolute;visibility:visible;mso-wrap-style:square" from="1637,1538" to="10838,1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" strokeweight=".72pt"/>
                <v:rect id="Rectangle 42" o:spid="_x0000_s1030" style="position:absolute;left:1083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" fillcolor="black" stroked="f"/>
                <v:line id="Line 41" o:spid="_x0000_s1031" style="position:absolute;visibility:visible;mso-wrap-style:square" from="1630,1531" to="1630,1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" strokeweight=".72pt"/>
                <v:line id="Line 40" o:spid="_x0000_s1032" style="position:absolute;visibility:visible;mso-wrap-style:square" from="1578,1457" to="1578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" strokeweight="3pt"/>
                <v:rect id="Rectangle 39" o:spid="_x0000_s1033" style="position:absolute;left:154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" fillcolor="black" stroked="f"/>
                <v:line id="Line 38" o:spid="_x0000_s1034" style="position:absolute;visibility:visible;mso-wrap-style:square" from="1637,14773" to="10838,14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" strokeweight="3pt"/>
                <v:line id="Line 37" o:spid="_x0000_s1035" style="position:absolute;visibility:visible;mso-wrap-style:square" from="1637,14721" to="10838,14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" strokeweight=".72pt"/>
                <v:line id="Line 36" o:spid="_x0000_s1036" style="position:absolute;visibility:visible;mso-wrap-style:square" from="10897,1457" to="10897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" strokeweight="3pt"/>
                <v:line id="Line 35" o:spid="_x0000_s1037" style="position:absolute;visibility:visible;mso-wrap-style:square" from="10927,1487" to="10927,146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" strokeweight=".72pt"/>
                <v:rect id="Rectangle 34" o:spid="_x0000_s1038" style="position:absolute;left:1083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" fillcolor="black" stroked="f"/>
                <w10:wrap anchorx="margin" anchory="margin"/>
              </v:group>
            </w:pict>
          </mc:Fallback>
        </mc:AlternateContent>
      </w:r>
    </w:p>
    <w:p w:rsidR="00635226" w:rsidRDefault="00635226" w:rsidP="00111905">
      <w:pPr>
        <w:spacing w:before="60" w:after="60"/>
        <w:jc w:val="center"/>
        <w:rPr>
          <w:color w:val="000000"/>
          <w:szCs w:val="28"/>
        </w:rPr>
      </w:pPr>
      <w:r>
        <w:rPr>
          <w:color w:val="000000"/>
          <w:szCs w:val="28"/>
        </w:rPr>
        <w:t>ỦY BAN NHÂN DÂN TỈNH TUYÊN QUANG</w:t>
      </w:r>
    </w:p>
    <w:p w:rsidR="003047EE" w:rsidRPr="00111905" w:rsidRDefault="00111905" w:rsidP="00111905">
      <w:pPr>
        <w:spacing w:before="60" w:after="60"/>
        <w:jc w:val="center"/>
        <w:rPr>
          <w:b/>
          <w:color w:val="000000"/>
          <w:szCs w:val="28"/>
          <w:lang w:val="vi-VN"/>
        </w:rPr>
      </w:pPr>
      <w:r w:rsidRPr="00111905"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71C1063" wp14:editId="6AAD7A68">
                <wp:simplePos x="0" y="0"/>
                <wp:positionH relativeFrom="column">
                  <wp:posOffset>1776730</wp:posOffset>
                </wp:positionH>
                <wp:positionV relativeFrom="paragraph">
                  <wp:posOffset>194310</wp:posOffset>
                </wp:positionV>
                <wp:extent cx="2162175" cy="0"/>
                <wp:effectExtent l="0" t="0" r="9525" b="1905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59DC45" id="Straight Connector 84" o:spid="_x0000_s1026" style="position:absolute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9pt,15.3pt" to="310.1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" strokecolor="#4579b8 [3044]"/>
            </w:pict>
          </mc:Fallback>
        </mc:AlternateContent>
      </w:r>
      <w:r w:rsidR="003047EE" w:rsidRPr="00111905">
        <w:rPr>
          <w:b/>
          <w:color w:val="000000"/>
          <w:szCs w:val="28"/>
          <w:lang w:val="vi-VN"/>
        </w:rPr>
        <w:t>TRƯỜNG ĐẠI HỌC TÂN TRÀO</w:t>
      </w:r>
    </w:p>
    <w:p w:rsidR="003047EE" w:rsidRPr="00DB39E2" w:rsidRDefault="003047EE" w:rsidP="003047EE">
      <w:pPr>
        <w:jc w:val="center"/>
        <w:rPr>
          <w:b/>
          <w:color w:val="000000"/>
          <w:sz w:val="26"/>
          <w:lang w:val="vi-VN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</w:rPr>
      </w:pPr>
    </w:p>
    <w:p w:rsidR="00EE7727" w:rsidRDefault="00EE7727" w:rsidP="003047EE">
      <w:pPr>
        <w:spacing w:before="71"/>
        <w:ind w:right="788"/>
        <w:jc w:val="right"/>
        <w:rPr>
          <w:b/>
          <w:sz w:val="26"/>
        </w:rPr>
      </w:pPr>
    </w:p>
    <w:p w:rsidR="006C7BBB" w:rsidRDefault="006C7BBB" w:rsidP="003047EE">
      <w:pPr>
        <w:spacing w:before="71"/>
        <w:ind w:right="788"/>
        <w:jc w:val="right"/>
        <w:rPr>
          <w:b/>
          <w:sz w:val="26"/>
        </w:rPr>
      </w:pPr>
    </w:p>
    <w:p w:rsidR="006C7BBB" w:rsidRDefault="006C7BBB" w:rsidP="003047EE">
      <w:pPr>
        <w:spacing w:before="71"/>
        <w:ind w:right="788"/>
        <w:jc w:val="right"/>
        <w:rPr>
          <w:b/>
          <w:sz w:val="26"/>
        </w:rPr>
      </w:pPr>
    </w:p>
    <w:p w:rsidR="00EE7727" w:rsidRPr="00EE7727" w:rsidRDefault="00EE7727" w:rsidP="003047EE">
      <w:pPr>
        <w:spacing w:before="71"/>
        <w:ind w:right="788"/>
        <w:jc w:val="right"/>
        <w:rPr>
          <w:b/>
          <w:sz w:val="26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  <w:lang w:val="vi-VN"/>
        </w:rPr>
      </w:pPr>
    </w:p>
    <w:p w:rsidR="003047EE" w:rsidRPr="00F61065" w:rsidRDefault="003047EE" w:rsidP="003047EE">
      <w:pPr>
        <w:jc w:val="center"/>
        <w:rPr>
          <w:b/>
          <w:color w:val="000000"/>
          <w:sz w:val="32"/>
          <w:szCs w:val="28"/>
          <w:lang w:val="vi-VN"/>
        </w:rPr>
      </w:pPr>
      <w:r w:rsidRPr="00F61065">
        <w:rPr>
          <w:b/>
          <w:color w:val="000000"/>
          <w:sz w:val="32"/>
          <w:szCs w:val="28"/>
          <w:lang w:val="vi-VN"/>
        </w:rPr>
        <w:t>THUYẾT MINH</w:t>
      </w:r>
    </w:p>
    <w:p w:rsidR="003047EE" w:rsidRPr="00F61065" w:rsidRDefault="003047EE" w:rsidP="003047EE">
      <w:pPr>
        <w:jc w:val="center"/>
        <w:rPr>
          <w:b/>
          <w:bCs/>
          <w:sz w:val="30"/>
          <w:szCs w:val="28"/>
          <w:lang w:val="vi-VN"/>
        </w:rPr>
      </w:pPr>
      <w:r w:rsidRPr="00F61065">
        <w:rPr>
          <w:b/>
          <w:bCs/>
          <w:sz w:val="30"/>
          <w:szCs w:val="28"/>
          <w:lang w:val="vi-VN"/>
        </w:rPr>
        <w:t>ĐỀ TÀI KHOA HỌC CÔNG NGHỆ CẤP CƠ SỞ</w:t>
      </w:r>
    </w:p>
    <w:p w:rsidR="003047EE" w:rsidRDefault="003047EE" w:rsidP="003047EE">
      <w:pPr>
        <w:jc w:val="center"/>
        <w:rPr>
          <w:b/>
          <w:bCs/>
          <w:szCs w:val="28"/>
        </w:rPr>
      </w:pPr>
    </w:p>
    <w:p w:rsidR="006C7BBB" w:rsidRDefault="006C7BBB" w:rsidP="003047EE">
      <w:pPr>
        <w:jc w:val="center"/>
        <w:rPr>
          <w:b/>
          <w:bCs/>
          <w:szCs w:val="28"/>
        </w:rPr>
      </w:pPr>
    </w:p>
    <w:p w:rsidR="006C7BBB" w:rsidRDefault="006C7BBB" w:rsidP="003047EE">
      <w:pPr>
        <w:jc w:val="center"/>
        <w:rPr>
          <w:b/>
          <w:bCs/>
          <w:szCs w:val="28"/>
        </w:rPr>
      </w:pPr>
    </w:p>
    <w:p w:rsidR="00F61065" w:rsidRPr="00F61065" w:rsidRDefault="00F61065" w:rsidP="003047EE">
      <w:pPr>
        <w:jc w:val="center"/>
        <w:rPr>
          <w:b/>
          <w:bCs/>
          <w:szCs w:val="28"/>
        </w:rPr>
      </w:pPr>
    </w:p>
    <w:p w:rsidR="003047EE" w:rsidRDefault="003047EE" w:rsidP="003047EE">
      <w:pPr>
        <w:jc w:val="center"/>
        <w:rPr>
          <w:b/>
          <w:bCs/>
          <w:szCs w:val="28"/>
          <w:lang w:val="vi-VN"/>
        </w:rPr>
      </w:pPr>
    </w:p>
    <w:p w:rsidR="003047EE" w:rsidRPr="008D7D7D" w:rsidRDefault="003047EE" w:rsidP="00825D68">
      <w:pPr>
        <w:jc w:val="center"/>
        <w:rPr>
          <w:b/>
          <w:bCs/>
          <w:szCs w:val="28"/>
          <w:lang w:val="vi-VN"/>
        </w:rPr>
      </w:pPr>
      <w:r w:rsidRPr="008D7D7D">
        <w:rPr>
          <w:b/>
          <w:bCs/>
          <w:szCs w:val="28"/>
          <w:lang w:val="vi-VN"/>
        </w:rPr>
        <w:t>Tên đề tài</w:t>
      </w:r>
    </w:p>
    <w:p w:rsidR="003047EE" w:rsidRPr="00573B53" w:rsidRDefault="003047EE" w:rsidP="00825D68">
      <w:pPr>
        <w:spacing w:after="120"/>
        <w:jc w:val="center"/>
        <w:rPr>
          <w:b/>
          <w:sz w:val="30"/>
          <w:szCs w:val="30"/>
          <w:lang w:val="vi-VN"/>
        </w:rPr>
      </w:pPr>
      <w:r>
        <w:rPr>
          <w:b/>
          <w:sz w:val="30"/>
          <w:szCs w:val="30"/>
          <w:lang w:val="vi-VN"/>
        </w:rPr>
        <w:t>............................</w:t>
      </w:r>
      <w:r w:rsidR="00825D68">
        <w:rPr>
          <w:b/>
          <w:sz w:val="30"/>
          <w:szCs w:val="30"/>
          <w:lang w:val="vi-VN"/>
        </w:rPr>
        <w:t>...........................</w:t>
      </w:r>
    </w:p>
    <w:p w:rsidR="003047EE" w:rsidRPr="00573B53" w:rsidRDefault="003047EE" w:rsidP="003047EE">
      <w:pPr>
        <w:jc w:val="center"/>
        <w:rPr>
          <w:b/>
          <w:bCs/>
          <w:szCs w:val="28"/>
          <w:lang w:val="vi-VN"/>
        </w:rPr>
      </w:pPr>
    </w:p>
    <w:p w:rsidR="003047EE" w:rsidRPr="008D7D7D" w:rsidRDefault="003047EE" w:rsidP="003047EE">
      <w:pPr>
        <w:jc w:val="center"/>
        <w:rPr>
          <w:b/>
          <w:color w:val="000000"/>
          <w:sz w:val="36"/>
          <w:szCs w:val="36"/>
          <w:lang w:val="vi-VN"/>
        </w:rPr>
      </w:pPr>
      <w:r>
        <w:rPr>
          <w:b/>
          <w:bCs/>
          <w:szCs w:val="28"/>
          <w:lang w:val="vi-VN"/>
        </w:rPr>
        <w:t>C</w:t>
      </w:r>
      <w:r w:rsidRPr="003A4530">
        <w:rPr>
          <w:b/>
          <w:bCs/>
          <w:szCs w:val="28"/>
          <w:lang w:val="vi-VN"/>
        </w:rPr>
        <w:t xml:space="preserve">hủ nhiệm đề tài: </w:t>
      </w:r>
      <w:r>
        <w:rPr>
          <w:b/>
          <w:bCs/>
          <w:szCs w:val="28"/>
          <w:lang w:val="vi-VN"/>
        </w:rPr>
        <w:t>.....................................................</w:t>
      </w:r>
    </w:p>
    <w:p w:rsidR="003047EE" w:rsidRDefault="003047EE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</w:p>
    <w:p w:rsidR="000C1AA5" w:rsidRDefault="000C1AA5" w:rsidP="003047EE">
      <w:pPr>
        <w:spacing w:before="71"/>
        <w:ind w:right="788"/>
        <w:jc w:val="center"/>
        <w:rPr>
          <w:b/>
          <w:sz w:val="26"/>
          <w:lang w:val="vi-VN"/>
        </w:rPr>
      </w:pPr>
      <w:bookmarkStart w:id="0" w:name="_GoBack"/>
      <w:bookmarkEnd w:id="0"/>
    </w:p>
    <w:p w:rsidR="003047EE" w:rsidRPr="002B6C14" w:rsidRDefault="003047EE" w:rsidP="002B6C14">
      <w:pPr>
        <w:spacing w:before="71"/>
        <w:ind w:right="788"/>
        <w:rPr>
          <w:b/>
          <w:sz w:val="26"/>
        </w:rPr>
      </w:pPr>
    </w:p>
    <w:p w:rsidR="000C1AA5" w:rsidRPr="00D27CC9" w:rsidRDefault="000C1AA5" w:rsidP="000C1AA5">
      <w:pPr>
        <w:spacing w:line="360" w:lineRule="auto"/>
        <w:jc w:val="center"/>
        <w:rPr>
          <w:color w:val="000000"/>
          <w:sz w:val="30"/>
        </w:rPr>
      </w:pPr>
      <w:r>
        <w:rPr>
          <w:color w:val="000000"/>
          <w:sz w:val="30"/>
          <w:lang w:val="vi-VN"/>
        </w:rPr>
        <w:t>Tuyên Quang, tháng ........ năm</w:t>
      </w:r>
      <w:r>
        <w:rPr>
          <w:color w:val="000000"/>
          <w:sz w:val="30"/>
        </w:rPr>
        <w:t>……</w:t>
      </w:r>
    </w:p>
    <w:p w:rsidR="00EE7727" w:rsidRDefault="00EE7727" w:rsidP="003047EE">
      <w:pPr>
        <w:spacing w:before="71"/>
        <w:ind w:right="788"/>
        <w:jc w:val="right"/>
        <w:rPr>
          <w:b/>
          <w:sz w:val="26"/>
        </w:rPr>
      </w:pPr>
    </w:p>
    <w:p w:rsidR="003047EE" w:rsidRDefault="003047EE" w:rsidP="003047EE">
      <w:pPr>
        <w:spacing w:before="71"/>
        <w:ind w:right="788"/>
        <w:jc w:val="right"/>
        <w:rPr>
          <w:b/>
          <w:sz w:val="26"/>
          <w:lang w:val="vi-VN"/>
        </w:rPr>
      </w:pPr>
    </w:p>
    <w:sectPr w:rsidR="003047EE" w:rsidSect="007B27A0">
      <w:pgSz w:w="11907" w:h="16840" w:code="9"/>
      <w:pgMar w:top="1134" w:right="1134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110E" w:rsidRDefault="00A8110E" w:rsidP="007568B8">
      <w:pPr>
        <w:spacing w:after="0" w:line="240" w:lineRule="auto"/>
      </w:pPr>
      <w:r>
        <w:separator/>
      </w:r>
    </w:p>
  </w:endnote>
  <w:endnote w:type="continuationSeparator" w:id="0">
    <w:p w:rsidR="00A8110E" w:rsidRDefault="00A8110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110E" w:rsidRDefault="00A8110E" w:rsidP="007568B8">
      <w:pPr>
        <w:spacing w:after="0" w:line="240" w:lineRule="auto"/>
      </w:pPr>
      <w:r>
        <w:separator/>
      </w:r>
    </w:p>
  </w:footnote>
  <w:footnote w:type="continuationSeparator" w:id="0">
    <w:p w:rsidR="00A8110E" w:rsidRDefault="00A8110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1297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110E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3BEB7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8FB123-EE1F-4D8B-ADA7-70DE872CE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4</cp:revision>
  <cp:lastPrinted>2020-08-07T03:59:00Z</cp:lastPrinted>
  <dcterms:created xsi:type="dcterms:W3CDTF">2021-11-30T03:43:00Z</dcterms:created>
  <dcterms:modified xsi:type="dcterms:W3CDTF">2021-11-30T03:45:00Z</dcterms:modified>
</cp:coreProperties>
</file>